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7A5EC208" w:rsidR="000C67E9" w:rsidRPr="00F214F6" w:rsidRDefault="000A0CE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0A0CE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axton</w:t>
            </w:r>
            <w:proofErr w:type="spellEnd"/>
            <w:r w:rsidRPr="000A0CE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R v [2010] EWCA Crim 2538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5239614E" w:rsidR="000C67E9" w:rsidRPr="00F214F6" w:rsidRDefault="000A0CE6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91010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1BC6BEC1" w:rsidR="000C67E9" w:rsidRPr="00F214F6" w:rsidRDefault="00E52D99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00410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069D581D" w:rsidR="00F214F6" w:rsidRPr="00F214F6" w:rsidRDefault="001D35A1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7A1E890E" w:rsidR="000C67E9" w:rsidRPr="00F214F6" w:rsidRDefault="001D35A1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4EAB2E2F" w:rsidR="00D970E4" w:rsidRPr="00F214F6" w:rsidRDefault="001D35A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4D13477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71A54A34" w:rsidR="00D970E4" w:rsidRPr="00F214F6" w:rsidRDefault="0092144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53062DCF" w:rsidR="00D970E4" w:rsidRPr="00F214F6" w:rsidRDefault="00990DBC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2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5E391FA0" w:rsidR="00D970E4" w:rsidRPr="00F214F6" w:rsidRDefault="00990DB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39C2CF52" w:rsidR="00D970E4" w:rsidRPr="00F214F6" w:rsidRDefault="00990DB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389878BF" w:rsidR="00D970E4" w:rsidRPr="00F214F6" w:rsidRDefault="00990DB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2A846312" w:rsidR="00D970E4" w:rsidRPr="00F214F6" w:rsidRDefault="00990DB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51D58216" w:rsidR="00D970E4" w:rsidRPr="00F214F6" w:rsidRDefault="00990DB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38445C19" w:rsidR="00D970E4" w:rsidRPr="00F214F6" w:rsidRDefault="00990DB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422F57A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31179B21" w:rsidR="00D970E4" w:rsidRPr="00F214F6" w:rsidRDefault="00990DB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3363C130" w:rsidR="00D970E4" w:rsidRPr="00F214F6" w:rsidRDefault="00990DB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59742732" w:rsidR="00D970E4" w:rsidRPr="00F214F6" w:rsidRDefault="007C0E0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037429BF" w:rsidR="00D970E4" w:rsidRPr="00F214F6" w:rsidRDefault="007C0E0C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 w:rsidRPr="007C0E0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 submission is that, although the judge was right to pay close attention to the offender's difficulties and disabilities, in that process he failed sufficiently to attend to </w:t>
            </w:r>
            <w:r w:rsidRPr="007C0E0C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>the seriousness of the offences, their extent, the time over which the two young victims endured them, and the impact of the offences on their lives.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bookmarkStart w:id="0" w:name="para1"/>
            <w:r w:rsidR="00C1680D" w:rsidRPr="00FD1834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Her Majesty's Attorney General </w:t>
            </w:r>
            <w:r w:rsidR="00FD1834" w:rsidRPr="00FD1834">
              <w:rPr>
                <w:rFonts w:ascii="Arial Nova Light" w:hAnsi="Arial Nova Light" w:cstheme="majorBidi"/>
                <w:color w:val="000000" w:themeColor="text1"/>
                <w:szCs w:val="24"/>
              </w:rPr>
              <w:t>regards the</w:t>
            </w:r>
            <w:r w:rsidR="00C1680D" w:rsidRPr="00FD1834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sentence </w:t>
            </w:r>
            <w:r w:rsidR="00FD1834" w:rsidRPr="00FD1834">
              <w:rPr>
                <w:rFonts w:ascii="Arial Nova Light" w:hAnsi="Arial Nova Light" w:cstheme="majorBidi"/>
                <w:color w:val="000000" w:themeColor="text1"/>
                <w:szCs w:val="24"/>
              </w:rPr>
              <w:t>previously imposed as being</w:t>
            </w:r>
            <w:r w:rsidR="00C1680D" w:rsidRPr="00FD1834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unduly lenient</w:t>
            </w:r>
            <w:bookmarkEnd w:id="0"/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46B35828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7506E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182868B1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7506E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6D9E8F2A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7506E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45EA8389" w:rsidR="00D7225E" w:rsidRPr="00F214F6" w:rsidRDefault="00485636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0F9FBBA2" w:rsidR="00D970E4" w:rsidRPr="00F214F6" w:rsidRDefault="007506E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290192FA" w:rsidR="00D970E4" w:rsidRPr="00F214F6" w:rsidRDefault="0048563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4A0839A3" w:rsidR="00D970E4" w:rsidRPr="00F214F6" w:rsidRDefault="0048563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2F88DA34" w:rsidR="00D970E4" w:rsidRPr="00F214F6" w:rsidRDefault="0048563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2461F95F" w:rsidR="00D970E4" w:rsidRPr="00F214F6" w:rsidRDefault="0048563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651D9B21" w:rsidR="00D970E4" w:rsidRPr="00F214F6" w:rsidRDefault="0048563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45091CA5" w:rsidR="00D970E4" w:rsidRPr="00F214F6" w:rsidRDefault="0048563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0E0E3650" w:rsidR="00C77DBF" w:rsidRPr="00F214F6" w:rsidRDefault="00485636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2FE5E735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48563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70C2EE97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48563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100311FA" w:rsidR="005515E1" w:rsidRPr="00F214F6" w:rsidRDefault="0048563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3B6AA468" w:rsidR="005515E1" w:rsidRPr="00F214F6" w:rsidRDefault="0048563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4A9F659C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48563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1B67DEF8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48563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9" w14:textId="77777777" w:rsidTr="00D970E4">
        <w:tc>
          <w:tcPr>
            <w:tcW w:w="6345" w:type="dxa"/>
          </w:tcPr>
          <w:p w14:paraId="766F2C87" w14:textId="2079E8A2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3107E124" w14:textId="761CB95E" w:rsidR="00CA34BC" w:rsidRDefault="0010686E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3</w:t>
            </w:r>
            <w:r w:rsidR="006841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D470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8" w14:textId="357DC99F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3b: </w:t>
            </w:r>
            <w:r w:rsidR="00D470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C" w14:textId="77777777" w:rsidTr="00D970E4">
        <w:tc>
          <w:tcPr>
            <w:tcW w:w="6345" w:type="dxa"/>
          </w:tcPr>
          <w:p w14:paraId="766F2C8A" w14:textId="0EC2A9C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63786B45" w14:textId="0A45F2D9" w:rsidR="00CA34BC" w:rsidRDefault="00684151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4: </w:t>
            </w:r>
            <w:r w:rsidR="00D470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B" w14:textId="41C1A02C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Pr="004F029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4b: </w:t>
            </w:r>
            <w:r w:rsidR="00D470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F" w14:textId="77777777" w:rsidTr="00D970E4">
        <w:tc>
          <w:tcPr>
            <w:tcW w:w="6345" w:type="dxa"/>
          </w:tcPr>
          <w:p w14:paraId="766F2C8D" w14:textId="03EC3D7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proofErr w:type="gramStart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</w:t>
            </w:r>
            <w:proofErr w:type="gramEnd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40CD15B5" w14:textId="27D3D299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5: </w:t>
            </w:r>
            <w:r w:rsidR="00D470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E" w14:textId="4C6469ED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54C5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5b: </w:t>
            </w:r>
            <w:r w:rsidR="00D4702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2" w14:textId="77777777" w:rsidTr="00D970E4">
        <w:tc>
          <w:tcPr>
            <w:tcW w:w="6345" w:type="dxa"/>
          </w:tcPr>
          <w:p w14:paraId="766F2C90" w14:textId="56B8C24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914B61" w14:textId="1F75A5A2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6: </w:t>
            </w:r>
            <w:r w:rsidR="00D470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1" w14:textId="2CABE62E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D4702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5" w14:textId="77777777" w:rsidTr="00D970E4">
        <w:tc>
          <w:tcPr>
            <w:tcW w:w="6345" w:type="dxa"/>
          </w:tcPr>
          <w:p w14:paraId="766F2C93" w14:textId="3E9C77AB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3E733B" w14:textId="7311485E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D470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4" w14:textId="4F83CD31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D4702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8" w14:textId="77777777" w:rsidTr="00D970E4">
        <w:tc>
          <w:tcPr>
            <w:tcW w:w="6345" w:type="dxa"/>
          </w:tcPr>
          <w:p w14:paraId="766F2C96" w14:textId="25F83A7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566490CB" w14:textId="19030C7E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8: </w:t>
            </w:r>
            <w:r w:rsidR="004566D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7" w14:textId="23F892CC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4566D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B" w14:textId="77777777" w:rsidTr="00D970E4">
        <w:tc>
          <w:tcPr>
            <w:tcW w:w="6345" w:type="dxa"/>
          </w:tcPr>
          <w:p w14:paraId="766F2C99" w14:textId="5F397AEE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6805A785" w14:textId="6C785409" w:rsidR="00CA34BC" w:rsidRDefault="00907C49" w:rsidP="00D50995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9: </w:t>
            </w:r>
            <w:r w:rsidR="004566D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9A" w14:textId="42534033" w:rsidR="00D50995" w:rsidRPr="00F214F6" w:rsidRDefault="00D50995" w:rsidP="00D5099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</w:t>
            </w: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4566D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E" w14:textId="77777777" w:rsidTr="00D970E4">
        <w:tc>
          <w:tcPr>
            <w:tcW w:w="6345" w:type="dxa"/>
          </w:tcPr>
          <w:p w14:paraId="766F2C9C" w14:textId="699CCCF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3B3DC27E" w14:textId="0B3B7648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0: </w:t>
            </w:r>
            <w:r w:rsidR="004566D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9D" w14:textId="08126E00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4566D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A1" w14:textId="77777777" w:rsidTr="00D970E4">
        <w:tc>
          <w:tcPr>
            <w:tcW w:w="6345" w:type="dxa"/>
          </w:tcPr>
          <w:p w14:paraId="766F2C9F" w14:textId="4E2C46F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4042DC8F" w14:textId="559A97E1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1: </w:t>
            </w:r>
            <w:r w:rsidR="004566D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0" w14:textId="208F0699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4566D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632FFDA7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4566D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3" w14:textId="3BD2736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4566D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02646E86" w:rsidR="00CC3B33" w:rsidRPr="00F214F6" w:rsidRDefault="000A0CE6" w:rsidP="000A0C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A0CE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Irwin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</w:t>
            </w:r>
            <w:r w:rsidRPr="000A0CE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d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0A0CE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r Justice </w:t>
            </w:r>
            <w:proofErr w:type="spellStart"/>
            <w:r w:rsidRPr="000A0CE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lroyde</w:t>
            </w:r>
            <w:proofErr w:type="spellEnd"/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78CB1B45" w:rsidR="00CC3B33" w:rsidRPr="00F214F6" w:rsidRDefault="00007CF0" w:rsidP="00007CF0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007CF0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S Denison appeared on behalf of the Attorney General</w:t>
            </w:r>
            <w:r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and </w:t>
            </w:r>
            <w:r w:rsidRPr="00007CF0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r R </w:t>
            </w:r>
            <w:proofErr w:type="spellStart"/>
            <w:r w:rsidRPr="00007CF0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Onslow</w:t>
            </w:r>
            <w:proofErr w:type="spellEnd"/>
            <w:r w:rsidRPr="00007CF0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appeared on behalf of the Offender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2BB0C55D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672290CA" w:rsidR="00CC3B33" w:rsidRPr="00F214F6" w:rsidRDefault="004566D5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525346C5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4566D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B3" w14:textId="3E8F48F0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15716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ere the </w:t>
            </w:r>
            <w:r w:rsidR="0067676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ppellant committed sexual offences against members of his family, when the family became aware of </w:t>
            </w:r>
            <w:proofErr w:type="gramStart"/>
            <w:r w:rsidR="0067676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vents</w:t>
            </w:r>
            <w:proofErr w:type="gramEnd"/>
            <w:r w:rsidR="0067676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they initially meted out their own punishment. It has not been reported how </w:t>
            </w:r>
            <w:r w:rsidR="005A72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e offence was brought to the attention of the CJS.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59DBEEB0" w:rsidR="00CC3B33" w:rsidRPr="00F214F6" w:rsidRDefault="005A72FD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3412EB7A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E35D7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71D8EBF0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E35D7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1C2E8539" w:rsidR="004A44C9" w:rsidRPr="00F214F6" w:rsidRDefault="00E35D7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66EAD9A7" w:rsidR="00CC3B33" w:rsidRPr="00F214F6" w:rsidRDefault="00E35D7E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35D7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ix counts of indecent assault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31F228EA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E35D7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2" w14:textId="2D4C675D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E35D7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3FE30E1E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E35D7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2F992D4E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E35D7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Psychiatrist and psychologist </w:t>
            </w:r>
            <w:r w:rsidR="009D3B3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xpert evidence on his diagnosis/fitness to stand trial and his IQ/susceptibility, respectively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1D8A22F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9D3B3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3F3A29BC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9D3B3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2B089C3A" w:rsidR="00CC3B33" w:rsidRPr="00F214F6" w:rsidRDefault="001756F0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756F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mmunity Order with a supervision requirement for three years. A Sexual Offences Prevention Order was imposed to run indefinitely. The offender was also made subject to the requirements of the Sex Offenders Register.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2BACEE7E" w:rsidR="00D7225E" w:rsidRPr="00F214F6" w:rsidRDefault="001756F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5D49BE18" w:rsidR="00CC3B33" w:rsidRPr="00F214F6" w:rsidRDefault="001756F0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Hooton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12C9951D" w:rsidR="00CC3B33" w:rsidRPr="00F214F6" w:rsidRDefault="001756F0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6874E1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1090B6F9" w14:textId="7D81B5E9" w:rsidR="00CC3B33" w:rsidRDefault="001756F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DD" w14:textId="2B7E16D0" w:rsidR="00873BD7" w:rsidRPr="00873BD7" w:rsidRDefault="00873BD7" w:rsidP="00D7225E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nnotations: 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3EC91F82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1756F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1AE5DE7F" w14:textId="19401D7A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1756F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7F955D6A" w:rsidR="00873BD7" w:rsidRPr="00F214F6" w:rsidRDefault="00873BD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5996C17B" w:rsidR="00CC3B33" w:rsidRPr="00F214F6" w:rsidRDefault="001756F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75F6B491" w:rsidR="00CC3B33" w:rsidRPr="00F214F6" w:rsidRDefault="001756F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46643CC7" w:rsidR="00CC3B33" w:rsidRPr="00F214F6" w:rsidRDefault="001756F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3C625FEC" w14:textId="4384F352" w:rsidR="001756F0" w:rsidRPr="00F214F6" w:rsidRDefault="001756F0" w:rsidP="001756F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6F2CEC" w14:textId="0E7C7FC7" w:rsidR="00D92554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46C2A5C5" w:rsidR="00CC3B33" w:rsidRPr="00F214F6" w:rsidRDefault="001756F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025F06CC" w:rsidR="00CC3B33" w:rsidRPr="00F214F6" w:rsidRDefault="0004174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6425F309" w:rsidR="00CC3B33" w:rsidRPr="00F214F6" w:rsidRDefault="0004174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18D9D9F7" w:rsidR="00CC3B33" w:rsidRPr="00F214F6" w:rsidRDefault="0004174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2034182D" w:rsidR="00CC3B33" w:rsidRPr="00F214F6" w:rsidRDefault="0004174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2F3CD73B" w:rsidR="0004174C" w:rsidRPr="00F214F6" w:rsidRDefault="0004174C" w:rsidP="007E77C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1" w:name="_GoBack"/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1 reported as being a forensic psychologist</w:t>
            </w:r>
            <w:r w:rsidR="007E77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</w:t>
            </w:r>
            <w:r w:rsidR="00BD61E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’s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 </w:t>
            </w:r>
            <w:r w:rsidR="00BD61E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nd 3 wer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ported as being forensic psychiatrist</w:t>
            </w:r>
            <w:r w:rsidR="00BD61E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s </w:t>
            </w:r>
            <w:bookmarkEnd w:id="1"/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14469D00" w14:textId="6698E706" w:rsidR="00CC3B33" w:rsidRDefault="00BD61E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4" w14:textId="032F5468" w:rsidR="00873BD7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61CFAC95" w14:textId="18B55C0B" w:rsidR="000051CC" w:rsidRDefault="00BD61E2" w:rsidP="00D9255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7" w14:textId="44ADFCFF" w:rsidR="00CC3B33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6856928" w14:textId="3C0C3D01" w:rsidR="00CC3B33" w:rsidRDefault="00BD61E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A" w14:textId="4A0BD15E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783AEA31" w14:textId="14E1D655" w:rsidR="00CC3B33" w:rsidRDefault="00BD61E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D" w14:textId="073762A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4B3AA0DE" w14:textId="1B9FBE68" w:rsidR="00CC3B33" w:rsidRDefault="00BD61E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0" w14:textId="233A5019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0B2D760B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BD61E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DCB5177" w14:textId="4824188F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BD61E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6C0105E3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05D15386" w:rsidR="00CC3B33" w:rsidRPr="00F214F6" w:rsidRDefault="00CF34C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6BEDD331" w:rsidR="00CC3B33" w:rsidRPr="00F214F6" w:rsidRDefault="00CF34C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D5E25D3" w14:textId="7E1AAC14" w:rsidR="00CC3B33" w:rsidRDefault="00CF34C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0FDDD7D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7E92E5BB" w:rsidR="00CC3B33" w:rsidRPr="00F214F6" w:rsidRDefault="00CF34C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51C872D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27F1935" w14:textId="4FDFB81A" w:rsidR="0029680B" w:rsidRDefault="00CF34C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9" w14:textId="30F6BA41" w:rsidR="00B56180" w:rsidRPr="00F214F6" w:rsidRDefault="00B5618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C5025AB" w14:textId="3E0A2E89" w:rsidR="00CC3B33" w:rsidRDefault="00CF34CD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C" w14:textId="29C210F3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E114405" w14:textId="3B43EB0A" w:rsidR="00CC3B33" w:rsidRDefault="00CF34CD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076B530E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66F2D32" w14:textId="533D572E" w:rsidR="00CC3B33" w:rsidRPr="00F214F6" w:rsidRDefault="00CF34C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169DF6D" w14:textId="5AAC482F" w:rsidR="00CC3B33" w:rsidRDefault="00CF34CD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55AD0ACC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7DBDCB34" w14:textId="73DD7BDB" w:rsidR="00CC3B33" w:rsidRDefault="00CF34CD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75299435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007E5168" w14:textId="1FCD7659" w:rsidR="00CC3B33" w:rsidRDefault="00CF34CD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0905B48A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297435AA" w:rsidR="00CC3B33" w:rsidRPr="00F214F6" w:rsidRDefault="00CF34C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282B8519" w:rsidR="00CC3B33" w:rsidRPr="00F214F6" w:rsidRDefault="00640C8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37C2D004" w14:textId="70D0AC36" w:rsidR="00CC3B33" w:rsidRDefault="00640C8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4" w14:textId="47B2E924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49694ECF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640C8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07C02FA3" w:rsidR="00BA7DF9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640C8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0DC8BE6B" w:rsidR="00EB79EB" w:rsidRPr="00F214F6" w:rsidRDefault="00640C8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102E4CF5" w:rsidR="00CC3B33" w:rsidRPr="00F214F6" w:rsidRDefault="00640C8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3D14998A" w:rsidR="00EB79EB" w:rsidRPr="00F214F6" w:rsidRDefault="00640C8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1A280572" w:rsidR="00F02664" w:rsidRPr="00F214F6" w:rsidRDefault="00640C83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1E340C29" w:rsidR="00CC3B33" w:rsidRPr="00F214F6" w:rsidRDefault="00640C8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036365BF" w:rsidR="00C77DBF" w:rsidRPr="00F214F6" w:rsidRDefault="00640C8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53068D4C" w14:textId="034B0C31" w:rsidR="00CC3B33" w:rsidRDefault="00640C8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3D679026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3D4D727" w14:textId="5B5CD0E4" w:rsidR="00CC3B33" w:rsidRDefault="00640C8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F" w14:textId="6B2C9DCA" w:rsidR="008F41B9" w:rsidRPr="008F41B9" w:rsidRDefault="008F41B9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662A4DC8" w14:textId="68956688" w:rsidR="00CC3B33" w:rsidRDefault="00640C8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3B03D611" w:rsidR="004310B4" w:rsidRPr="004310B4" w:rsidRDefault="004310B4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10B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5B47C0D8" w:rsidR="00A35D9A" w:rsidRPr="00F214F6" w:rsidRDefault="00640C8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7DD4D95B" w:rsidR="00CC3B33" w:rsidRPr="00F214F6" w:rsidRDefault="00640C83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6FE2CA8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651A1D6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A37FFB"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7C326CAE" w14:textId="4AB5A432" w:rsidR="00C42256" w:rsidRDefault="003115A2" w:rsidP="00A50558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A505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DC20E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3E39E68" w14:textId="6CFD3047" w:rsidR="00A50558" w:rsidRPr="00F214F6" w:rsidRDefault="00A50558" w:rsidP="00A50558">
            <w:pPr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 xml:space="preserve">b. </w:t>
            </w:r>
            <w:r w:rsidR="00DC20EC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79A6405D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lastRenderedPageBreak/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4BC01126" w:rsidR="00907A59" w:rsidRPr="00F214F6" w:rsidRDefault="00ED11A5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72C46CB9" w:rsidR="00907A59" w:rsidRPr="00F214F6" w:rsidRDefault="00ED11A5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25673DF6" w:rsidR="000F5116" w:rsidRPr="00F214F6" w:rsidRDefault="00ED11A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348852BE" w:rsidR="000F5116" w:rsidRPr="00F214F6" w:rsidRDefault="00ED11A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722262FA" w:rsidR="000F5116" w:rsidRPr="00F214F6" w:rsidRDefault="00ED11A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312F4CB0" w:rsidR="000F5116" w:rsidRPr="00F214F6" w:rsidRDefault="00ED11A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50CBB9E5" w:rsidR="000F5116" w:rsidRPr="00F214F6" w:rsidRDefault="00ED11A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16D55A04" w:rsidR="000F5116" w:rsidRPr="00F214F6" w:rsidRDefault="00ED11A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11EA90FE" w:rsidR="000F5116" w:rsidRPr="00F214F6" w:rsidRDefault="00ED11A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15FE9DBA" w:rsidR="000F5116" w:rsidRPr="00F214F6" w:rsidRDefault="00ED11A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23A714B7" w:rsidR="000F5116" w:rsidRPr="00F214F6" w:rsidRDefault="00ED11A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1BBC1C52" w:rsidR="000F5116" w:rsidRPr="00F214F6" w:rsidRDefault="00ED11A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A6137" w:rsidRPr="00F214F6" w14:paraId="4B32DDAB" w14:textId="77777777" w:rsidTr="00AD1A27">
        <w:tc>
          <w:tcPr>
            <w:tcW w:w="6345" w:type="dxa"/>
          </w:tcPr>
          <w:p w14:paraId="64BA55D9" w14:textId="7791EED8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. Were there any Co-defendants? </w:t>
            </w:r>
            <w:r w:rsidR="00490F4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b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 many?</w:t>
            </w:r>
          </w:p>
        </w:tc>
        <w:tc>
          <w:tcPr>
            <w:tcW w:w="9072" w:type="dxa"/>
          </w:tcPr>
          <w:p w14:paraId="0C66C3C3" w14:textId="26773A0D" w:rsidR="007A6137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. </w:t>
            </w:r>
            <w:r w:rsidR="002950E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5B7C50C1" w14:textId="276D68DB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b. </w:t>
            </w:r>
            <w:r w:rsidR="002950E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116C33" w:rsidRPr="00F214F6" w14:paraId="41324495" w14:textId="77777777" w:rsidTr="00AD1A27">
        <w:tc>
          <w:tcPr>
            <w:tcW w:w="6345" w:type="dxa"/>
          </w:tcPr>
          <w:p w14:paraId="516B70B7" w14:textId="0F490C8B" w:rsidR="00116C33" w:rsidRDefault="00116C33" w:rsidP="006B6C5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</w:t>
            </w:r>
            <w:r w:rsidR="006B6C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b. If Yes, what were the</w:t>
            </w:r>
            <w:r w:rsidR="00F536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  </w:t>
            </w:r>
          </w:p>
        </w:tc>
        <w:tc>
          <w:tcPr>
            <w:tcW w:w="9072" w:type="dxa"/>
          </w:tcPr>
          <w:p w14:paraId="33ABB6EE" w14:textId="4397419A" w:rsidR="00116C33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2950E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1CFEFE1" w14:textId="7E07C6D6" w:rsidR="006B6C57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b. </w:t>
            </w:r>
            <w:r w:rsidR="002950E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D07954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 xml:space="preserve">Compile all of these notes into </w:t>
            </w:r>
            <w:proofErr w:type="gramStart"/>
            <w:r w:rsidRPr="00F214F6">
              <w:rPr>
                <w:rFonts w:ascii="Arial Nova Light" w:hAnsi="Arial Nova Light"/>
                <w:color w:val="000000" w:themeColor="text1"/>
              </w:rPr>
              <w:t>one word</w:t>
            </w:r>
            <w:proofErr w:type="gramEnd"/>
            <w:r w:rsidRPr="00F214F6">
              <w:rPr>
                <w:rFonts w:ascii="Arial Nova Light" w:hAnsi="Arial Nova Light"/>
                <w:color w:val="000000" w:themeColor="text1"/>
              </w:rPr>
              <w:t xml:space="preserve"> document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C1D1BA" w14:textId="77777777" w:rsidR="00714CDC" w:rsidRDefault="00714CDC" w:rsidP="00187203">
      <w:pPr>
        <w:spacing w:after="0" w:line="240" w:lineRule="auto"/>
      </w:pPr>
      <w:r>
        <w:separator/>
      </w:r>
    </w:p>
  </w:endnote>
  <w:endnote w:type="continuationSeparator" w:id="0">
    <w:p w14:paraId="07B5065A" w14:textId="77777777" w:rsidR="00714CDC" w:rsidRDefault="00714CDC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00A0CE6" w14:paraId="06B27626" w14:textId="77777777" w:rsidTr="060EE78D">
      <w:tc>
        <w:tcPr>
          <w:tcW w:w="5133" w:type="dxa"/>
        </w:tcPr>
        <w:p w14:paraId="6D29E1BD" w14:textId="380F18CE" w:rsidR="000A0CE6" w:rsidRDefault="000A0CE6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00A0CE6" w:rsidRDefault="000A0CE6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00A0CE6" w:rsidRDefault="000A0CE6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00A0CE6" w:rsidRDefault="000A0CE6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318FD7" w14:textId="77777777" w:rsidR="00714CDC" w:rsidRDefault="00714CDC" w:rsidP="00187203">
      <w:pPr>
        <w:spacing w:after="0" w:line="240" w:lineRule="auto"/>
      </w:pPr>
      <w:r>
        <w:separator/>
      </w:r>
    </w:p>
  </w:footnote>
  <w:footnote w:type="continuationSeparator" w:id="0">
    <w:p w14:paraId="693356D5" w14:textId="77777777" w:rsidR="00714CDC" w:rsidRDefault="00714CDC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0A0CE6" w:rsidRDefault="000A0CE6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0A0CE6" w:rsidRPr="0033791C" w:rsidRDefault="000A0CE6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846BA5" w:rsidRPr="0033791C" w:rsidRDefault="00846BA5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0FANLwEEMtAAAA"/>
  </w:docVars>
  <w:rsids>
    <w:rsidRoot w:val="004B32DB"/>
    <w:rsid w:val="00002D65"/>
    <w:rsid w:val="000051CC"/>
    <w:rsid w:val="00007CF0"/>
    <w:rsid w:val="00024091"/>
    <w:rsid w:val="00033F18"/>
    <w:rsid w:val="00034807"/>
    <w:rsid w:val="0004174C"/>
    <w:rsid w:val="00044E5D"/>
    <w:rsid w:val="00050B46"/>
    <w:rsid w:val="00054A86"/>
    <w:rsid w:val="00055EF0"/>
    <w:rsid w:val="00062272"/>
    <w:rsid w:val="00071B92"/>
    <w:rsid w:val="00083FFE"/>
    <w:rsid w:val="0009515D"/>
    <w:rsid w:val="00097755"/>
    <w:rsid w:val="000A0CE6"/>
    <w:rsid w:val="000A4EC3"/>
    <w:rsid w:val="000A6A64"/>
    <w:rsid w:val="000C67E9"/>
    <w:rsid w:val="000E65C1"/>
    <w:rsid w:val="000F5116"/>
    <w:rsid w:val="0010686E"/>
    <w:rsid w:val="00110F64"/>
    <w:rsid w:val="0011134F"/>
    <w:rsid w:val="00116C33"/>
    <w:rsid w:val="001221BE"/>
    <w:rsid w:val="00141779"/>
    <w:rsid w:val="00154B87"/>
    <w:rsid w:val="0015716B"/>
    <w:rsid w:val="001756F0"/>
    <w:rsid w:val="0018382A"/>
    <w:rsid w:val="00184214"/>
    <w:rsid w:val="00186792"/>
    <w:rsid w:val="00187203"/>
    <w:rsid w:val="00196060"/>
    <w:rsid w:val="00197B70"/>
    <w:rsid w:val="001A2D1E"/>
    <w:rsid w:val="001B3245"/>
    <w:rsid w:val="001C0D45"/>
    <w:rsid w:val="001C4D47"/>
    <w:rsid w:val="001D35A1"/>
    <w:rsid w:val="001D6D26"/>
    <w:rsid w:val="001E34F2"/>
    <w:rsid w:val="00221BE7"/>
    <w:rsid w:val="002278BF"/>
    <w:rsid w:val="00250C4F"/>
    <w:rsid w:val="00255E5F"/>
    <w:rsid w:val="00274535"/>
    <w:rsid w:val="0028308F"/>
    <w:rsid w:val="002950E2"/>
    <w:rsid w:val="0029602E"/>
    <w:rsid w:val="0029680B"/>
    <w:rsid w:val="002A0936"/>
    <w:rsid w:val="002B7601"/>
    <w:rsid w:val="002D3EDC"/>
    <w:rsid w:val="002E75B4"/>
    <w:rsid w:val="00301AE4"/>
    <w:rsid w:val="003115A2"/>
    <w:rsid w:val="0031470B"/>
    <w:rsid w:val="00332ACD"/>
    <w:rsid w:val="0033791C"/>
    <w:rsid w:val="003420D0"/>
    <w:rsid w:val="00347DA3"/>
    <w:rsid w:val="00351578"/>
    <w:rsid w:val="00353568"/>
    <w:rsid w:val="00354D14"/>
    <w:rsid w:val="00356023"/>
    <w:rsid w:val="0036194E"/>
    <w:rsid w:val="003A29C8"/>
    <w:rsid w:val="003B1314"/>
    <w:rsid w:val="003C59E3"/>
    <w:rsid w:val="003D0993"/>
    <w:rsid w:val="003D6522"/>
    <w:rsid w:val="003E1548"/>
    <w:rsid w:val="003E5663"/>
    <w:rsid w:val="00416404"/>
    <w:rsid w:val="00417F03"/>
    <w:rsid w:val="00426926"/>
    <w:rsid w:val="004310B4"/>
    <w:rsid w:val="00432A9E"/>
    <w:rsid w:val="00440933"/>
    <w:rsid w:val="004566D5"/>
    <w:rsid w:val="00463D75"/>
    <w:rsid w:val="00470DD4"/>
    <w:rsid w:val="00485636"/>
    <w:rsid w:val="00490F4B"/>
    <w:rsid w:val="004A33E6"/>
    <w:rsid w:val="004A44C9"/>
    <w:rsid w:val="004B32DB"/>
    <w:rsid w:val="004C51D2"/>
    <w:rsid w:val="004C6A62"/>
    <w:rsid w:val="004D1D32"/>
    <w:rsid w:val="004D1DE0"/>
    <w:rsid w:val="004E2E48"/>
    <w:rsid w:val="004E3100"/>
    <w:rsid w:val="004F1CFE"/>
    <w:rsid w:val="004F5DA4"/>
    <w:rsid w:val="00500E52"/>
    <w:rsid w:val="00503662"/>
    <w:rsid w:val="00505881"/>
    <w:rsid w:val="00506BC8"/>
    <w:rsid w:val="00517475"/>
    <w:rsid w:val="00517C48"/>
    <w:rsid w:val="005263CF"/>
    <w:rsid w:val="005306A0"/>
    <w:rsid w:val="00540327"/>
    <w:rsid w:val="0054055B"/>
    <w:rsid w:val="00541F85"/>
    <w:rsid w:val="005515E1"/>
    <w:rsid w:val="005544E2"/>
    <w:rsid w:val="00555108"/>
    <w:rsid w:val="005A0F18"/>
    <w:rsid w:val="005A72FD"/>
    <w:rsid w:val="005C1ABD"/>
    <w:rsid w:val="005E6686"/>
    <w:rsid w:val="00621FE2"/>
    <w:rsid w:val="00640C83"/>
    <w:rsid w:val="00650F5E"/>
    <w:rsid w:val="00654C55"/>
    <w:rsid w:val="0067676F"/>
    <w:rsid w:val="00684151"/>
    <w:rsid w:val="00694917"/>
    <w:rsid w:val="006B0518"/>
    <w:rsid w:val="006B1ED2"/>
    <w:rsid w:val="006B3E2B"/>
    <w:rsid w:val="006B67A6"/>
    <w:rsid w:val="006B6C57"/>
    <w:rsid w:val="006D71C4"/>
    <w:rsid w:val="006D7C30"/>
    <w:rsid w:val="006F3EB0"/>
    <w:rsid w:val="006F48BE"/>
    <w:rsid w:val="007106AC"/>
    <w:rsid w:val="0071493C"/>
    <w:rsid w:val="00714CDC"/>
    <w:rsid w:val="007506E7"/>
    <w:rsid w:val="007608D1"/>
    <w:rsid w:val="007659F7"/>
    <w:rsid w:val="007700FE"/>
    <w:rsid w:val="00774058"/>
    <w:rsid w:val="00780F82"/>
    <w:rsid w:val="007A6137"/>
    <w:rsid w:val="007B467D"/>
    <w:rsid w:val="007B63C7"/>
    <w:rsid w:val="007C0E0C"/>
    <w:rsid w:val="007C712E"/>
    <w:rsid w:val="007E0BE0"/>
    <w:rsid w:val="007E77C2"/>
    <w:rsid w:val="007E78B1"/>
    <w:rsid w:val="007F3561"/>
    <w:rsid w:val="00822889"/>
    <w:rsid w:val="00823B61"/>
    <w:rsid w:val="00830569"/>
    <w:rsid w:val="00846BA5"/>
    <w:rsid w:val="00847F94"/>
    <w:rsid w:val="008511DC"/>
    <w:rsid w:val="008513B8"/>
    <w:rsid w:val="00867C37"/>
    <w:rsid w:val="00873BD7"/>
    <w:rsid w:val="00873BFC"/>
    <w:rsid w:val="00897696"/>
    <w:rsid w:val="008A00C1"/>
    <w:rsid w:val="008B34D6"/>
    <w:rsid w:val="008C01BB"/>
    <w:rsid w:val="008D033C"/>
    <w:rsid w:val="008F41B9"/>
    <w:rsid w:val="0090333A"/>
    <w:rsid w:val="00906F86"/>
    <w:rsid w:val="00907A59"/>
    <w:rsid w:val="00907C49"/>
    <w:rsid w:val="009111D6"/>
    <w:rsid w:val="00921446"/>
    <w:rsid w:val="00922DBD"/>
    <w:rsid w:val="0093054D"/>
    <w:rsid w:val="00962A8E"/>
    <w:rsid w:val="009642C0"/>
    <w:rsid w:val="0097046D"/>
    <w:rsid w:val="00985ED4"/>
    <w:rsid w:val="00990DBC"/>
    <w:rsid w:val="009B254A"/>
    <w:rsid w:val="009B6FDB"/>
    <w:rsid w:val="009D3B3F"/>
    <w:rsid w:val="009D6682"/>
    <w:rsid w:val="009D74E0"/>
    <w:rsid w:val="00A00F86"/>
    <w:rsid w:val="00A037A7"/>
    <w:rsid w:val="00A06CDF"/>
    <w:rsid w:val="00A162D8"/>
    <w:rsid w:val="00A35D9A"/>
    <w:rsid w:val="00A37FFB"/>
    <w:rsid w:val="00A50558"/>
    <w:rsid w:val="00AA42DF"/>
    <w:rsid w:val="00AB250F"/>
    <w:rsid w:val="00AD1A27"/>
    <w:rsid w:val="00AD6357"/>
    <w:rsid w:val="00AE001D"/>
    <w:rsid w:val="00AE6FD7"/>
    <w:rsid w:val="00AE70DD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6180"/>
    <w:rsid w:val="00B57863"/>
    <w:rsid w:val="00B918C9"/>
    <w:rsid w:val="00B96A7F"/>
    <w:rsid w:val="00BA51A8"/>
    <w:rsid w:val="00BA7AB8"/>
    <w:rsid w:val="00BA7DF9"/>
    <w:rsid w:val="00BD58D8"/>
    <w:rsid w:val="00BD61E2"/>
    <w:rsid w:val="00BE7ACA"/>
    <w:rsid w:val="00BF7F5C"/>
    <w:rsid w:val="00C04236"/>
    <w:rsid w:val="00C0431D"/>
    <w:rsid w:val="00C1680D"/>
    <w:rsid w:val="00C278D3"/>
    <w:rsid w:val="00C42256"/>
    <w:rsid w:val="00C47288"/>
    <w:rsid w:val="00C51D00"/>
    <w:rsid w:val="00C75185"/>
    <w:rsid w:val="00C77DBF"/>
    <w:rsid w:val="00C82539"/>
    <w:rsid w:val="00C83493"/>
    <w:rsid w:val="00C8545E"/>
    <w:rsid w:val="00C96F87"/>
    <w:rsid w:val="00CA297F"/>
    <w:rsid w:val="00CA34BC"/>
    <w:rsid w:val="00CB5CBD"/>
    <w:rsid w:val="00CC3B33"/>
    <w:rsid w:val="00CC4AFC"/>
    <w:rsid w:val="00CF34CD"/>
    <w:rsid w:val="00D11F75"/>
    <w:rsid w:val="00D23830"/>
    <w:rsid w:val="00D2708C"/>
    <w:rsid w:val="00D4702E"/>
    <w:rsid w:val="00D50995"/>
    <w:rsid w:val="00D573E4"/>
    <w:rsid w:val="00D7225E"/>
    <w:rsid w:val="00D80F5C"/>
    <w:rsid w:val="00D818A1"/>
    <w:rsid w:val="00D92554"/>
    <w:rsid w:val="00D928D2"/>
    <w:rsid w:val="00D94151"/>
    <w:rsid w:val="00D970E4"/>
    <w:rsid w:val="00DB2C1F"/>
    <w:rsid w:val="00DC20EC"/>
    <w:rsid w:val="00DC2AFD"/>
    <w:rsid w:val="00DC34AA"/>
    <w:rsid w:val="00DC649D"/>
    <w:rsid w:val="00DE1EBB"/>
    <w:rsid w:val="00DE3410"/>
    <w:rsid w:val="00DF32A8"/>
    <w:rsid w:val="00DF5D7B"/>
    <w:rsid w:val="00E16710"/>
    <w:rsid w:val="00E22D4F"/>
    <w:rsid w:val="00E35D7E"/>
    <w:rsid w:val="00E52D99"/>
    <w:rsid w:val="00E54A2C"/>
    <w:rsid w:val="00E56294"/>
    <w:rsid w:val="00E720A3"/>
    <w:rsid w:val="00E72634"/>
    <w:rsid w:val="00E81AE6"/>
    <w:rsid w:val="00EB5FD3"/>
    <w:rsid w:val="00EB79EB"/>
    <w:rsid w:val="00EC156F"/>
    <w:rsid w:val="00EC3C54"/>
    <w:rsid w:val="00ED11A5"/>
    <w:rsid w:val="00ED596A"/>
    <w:rsid w:val="00F017B0"/>
    <w:rsid w:val="00F02664"/>
    <w:rsid w:val="00F02D07"/>
    <w:rsid w:val="00F06321"/>
    <w:rsid w:val="00F0669C"/>
    <w:rsid w:val="00F214F6"/>
    <w:rsid w:val="00F260E7"/>
    <w:rsid w:val="00F32DC2"/>
    <w:rsid w:val="00F460E6"/>
    <w:rsid w:val="00F52BDC"/>
    <w:rsid w:val="00F5354D"/>
    <w:rsid w:val="00F536D4"/>
    <w:rsid w:val="00F60F70"/>
    <w:rsid w:val="00F85BDD"/>
    <w:rsid w:val="00FC2C57"/>
    <w:rsid w:val="00FC4F1D"/>
    <w:rsid w:val="00FC785C"/>
    <w:rsid w:val="00FD0F6C"/>
    <w:rsid w:val="00FD1834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B090D6-D60A-4F1B-A47C-CB7E2AF40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0</Pages>
  <Words>2097</Words>
  <Characters>11953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8</cp:revision>
  <cp:lastPrinted>2019-01-14T14:22:00Z</cp:lastPrinted>
  <dcterms:created xsi:type="dcterms:W3CDTF">2020-05-21T15:12:00Z</dcterms:created>
  <dcterms:modified xsi:type="dcterms:W3CDTF">2020-05-31T17:55:00Z</dcterms:modified>
</cp:coreProperties>
</file>